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C725AF8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BF2A82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9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A5578F2" w14:textId="11D28C74" w:rsidR="00BF2A82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ennifer Moss</w:t>
      </w:r>
    </w:p>
    <w:p w14:paraId="0A649A3F" w14:textId="5F641101" w:rsidR="00F8205A" w:rsidRPr="00F8205A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0 King St W</w:t>
      </w:r>
      <w:bookmarkStart w:id="0" w:name="_GoBack"/>
      <w:bookmarkEnd w:id="0"/>
    </w:p>
    <w:p w14:paraId="2482253B" w14:textId="4A6C94EA" w:rsidR="00F8205A" w:rsidRPr="00791EC1" w:rsidRDefault="00BF2A82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oronto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Ontario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M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X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A3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5C1549D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4D6361">
        <w:rPr>
          <w:rFonts w:ascii="Times New Roman" w:hAnsi="Times New Roman"/>
          <w:b/>
          <w:sz w:val="24"/>
          <w:szCs w:val="24"/>
        </w:rPr>
        <w:t xml:space="preserve">Data Analysts &amp; Data Scientists Co-op and Internships </w:t>
      </w:r>
      <w:r w:rsidR="007F2063">
        <w:rPr>
          <w:rFonts w:ascii="Times New Roman" w:hAnsi="Times New Roman"/>
          <w:b/>
          <w:sz w:val="24"/>
          <w:szCs w:val="24"/>
        </w:rPr>
        <w:t>(</w:t>
      </w:r>
      <w:r w:rsidR="00BF2A82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EAE5D96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BF2A82">
        <w:rPr>
          <w:rFonts w:ascii="Times New Roman" w:eastAsia="Malgun Gothic" w:hAnsi="Times New Roman"/>
          <w:sz w:val="24"/>
          <w:szCs w:val="24"/>
          <w:lang w:eastAsia="ko-KR"/>
        </w:rPr>
        <w:t>Jennifer Mos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3334676A" w14:textId="5F59A7AE" w:rsidR="004B5BA0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r w:rsidR="00C865E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user interface design, database integration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Excel business analytics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forecasting,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t is with great excitement that I have submitted my resume for consideration to be a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D636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 scientist and analys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BF2A8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MO, Toronto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</w:p>
    <w:p w14:paraId="495A25F8" w14:textId="733A3FB1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a 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ocal and business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-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inded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oftware</w:t>
      </w:r>
      <w:r w:rsidR="004B5BA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veloper</w:t>
      </w:r>
      <w:r w:rsidR="00F9640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ocumentation, 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nd 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4B5BA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lso have experience conducting online business operations and thus understand the needs of a professional for efficient and powerful data visualization techniques.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goals </w:t>
      </w:r>
      <w:r w:rsidR="00F9640B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erforming any 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trategic data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ssessments, design</w:t>
      </w:r>
      <w:r w:rsidR="00DE19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evalu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5016E2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eports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4284210E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operating systems and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0B7AB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Bank of Montreal, Toronto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4BBC230A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commentRangeStart w:id="1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  <w:commentRangeEnd w:id="1"/>
      <w:r w:rsidR="00A11CA5">
        <w:rPr>
          <w:rStyle w:val="CommentReference"/>
        </w:rPr>
        <w:commentReference w:id="1"/>
      </w:r>
    </w:p>
    <w:p w14:paraId="7426050D" w14:textId="05131A0D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 xml:space="preserve"> Bank of Montreal </w:t>
      </w:r>
      <w:r w:rsidR="005016E2">
        <w:rPr>
          <w:rFonts w:ascii="Times New Roman" w:eastAsia="Malgun Gothic" w:hAnsi="Times New Roman"/>
          <w:sz w:val="24"/>
          <w:szCs w:val="24"/>
          <w:lang w:eastAsia="ko-KR"/>
        </w:rPr>
        <w:t>Data Scientists and Analysts</w:t>
      </w:r>
      <w:r w:rsidR="002817E3">
        <w:rPr>
          <w:rFonts w:ascii="Times New Roman" w:eastAsia="Malgun Gothic" w:hAnsi="Times New Roman"/>
          <w:sz w:val="24"/>
          <w:szCs w:val="24"/>
          <w:lang w:eastAsia="ko-KR"/>
        </w:rPr>
        <w:t>’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lastRenderedPageBreak/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Owen Lu" w:date="2020-01-19T20:17:00Z" w:initials="OL">
    <w:p w14:paraId="75FAB08D" w14:textId="0DC7B91A" w:rsidR="00A11CA5" w:rsidRDefault="00A11CA5">
      <w:pPr>
        <w:pStyle w:val="CommentText"/>
      </w:pPr>
      <w:r>
        <w:rPr>
          <w:rStyle w:val="CommentReference"/>
        </w:rPr>
        <w:annotationRef/>
      </w:r>
      <w:proofErr w:type="gramStart"/>
      <w:r>
        <w:t>Again</w:t>
      </w:r>
      <w:proofErr w:type="gramEnd"/>
      <w:r>
        <w:t xml:space="preserve"> frame this in terms of getting good visualizations for the us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5FAB08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5FAB08D" w16cid:durableId="21CF37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0FF29" w14:textId="77777777" w:rsidR="00496D7C" w:rsidRDefault="00496D7C" w:rsidP="00610C39">
      <w:pPr>
        <w:spacing w:after="0" w:line="240" w:lineRule="auto"/>
      </w:pPr>
      <w:r>
        <w:separator/>
      </w:r>
    </w:p>
  </w:endnote>
  <w:endnote w:type="continuationSeparator" w:id="0">
    <w:p w14:paraId="141CF548" w14:textId="77777777" w:rsidR="00496D7C" w:rsidRDefault="00496D7C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91867" w14:textId="77777777" w:rsidR="00496D7C" w:rsidRDefault="00496D7C" w:rsidP="00610C39">
      <w:pPr>
        <w:spacing w:after="0" w:line="240" w:lineRule="auto"/>
      </w:pPr>
      <w:r>
        <w:separator/>
      </w:r>
    </w:p>
  </w:footnote>
  <w:footnote w:type="continuationSeparator" w:id="0">
    <w:p w14:paraId="61FA4769" w14:textId="77777777" w:rsidR="00496D7C" w:rsidRDefault="00496D7C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wen Lu">
    <w15:presenceInfo w15:providerId="Windows Live" w15:userId="bc1c023fbdfbd6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YWtQDvYUStLQAAAA=="/>
  </w:docVars>
  <w:rsids>
    <w:rsidRoot w:val="00600044"/>
    <w:rsid w:val="0006348B"/>
    <w:rsid w:val="000A0E67"/>
    <w:rsid w:val="000B7AB6"/>
    <w:rsid w:val="000E7256"/>
    <w:rsid w:val="00152210"/>
    <w:rsid w:val="00173EB4"/>
    <w:rsid w:val="001E1994"/>
    <w:rsid w:val="0023664A"/>
    <w:rsid w:val="002817E3"/>
    <w:rsid w:val="0029367E"/>
    <w:rsid w:val="0029799D"/>
    <w:rsid w:val="003B798C"/>
    <w:rsid w:val="003C65D4"/>
    <w:rsid w:val="00436402"/>
    <w:rsid w:val="00441991"/>
    <w:rsid w:val="00460E13"/>
    <w:rsid w:val="00487F19"/>
    <w:rsid w:val="00496D7C"/>
    <w:rsid w:val="004B391C"/>
    <w:rsid w:val="004B5BA0"/>
    <w:rsid w:val="004D6361"/>
    <w:rsid w:val="005016E2"/>
    <w:rsid w:val="00546E3C"/>
    <w:rsid w:val="00584273"/>
    <w:rsid w:val="00600044"/>
    <w:rsid w:val="00610C39"/>
    <w:rsid w:val="006231C7"/>
    <w:rsid w:val="00654FB3"/>
    <w:rsid w:val="00675B65"/>
    <w:rsid w:val="00682710"/>
    <w:rsid w:val="006C01AF"/>
    <w:rsid w:val="006E4B71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11CA5"/>
    <w:rsid w:val="00AC0926"/>
    <w:rsid w:val="00AD183E"/>
    <w:rsid w:val="00B921A1"/>
    <w:rsid w:val="00BD2B06"/>
    <w:rsid w:val="00BE6A0B"/>
    <w:rsid w:val="00BF2A82"/>
    <w:rsid w:val="00C44EB3"/>
    <w:rsid w:val="00C56E94"/>
    <w:rsid w:val="00C865EB"/>
    <w:rsid w:val="00C94FBD"/>
    <w:rsid w:val="00C97309"/>
    <w:rsid w:val="00CA48CD"/>
    <w:rsid w:val="00CB4398"/>
    <w:rsid w:val="00CE0867"/>
    <w:rsid w:val="00D264D0"/>
    <w:rsid w:val="00DE19BA"/>
    <w:rsid w:val="00DF20CB"/>
    <w:rsid w:val="00E40F11"/>
    <w:rsid w:val="00E83B61"/>
    <w:rsid w:val="00ED73C6"/>
    <w:rsid w:val="00F16533"/>
    <w:rsid w:val="00F8205A"/>
    <w:rsid w:val="00F9640B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11CA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1C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1CA5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1C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1CA5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1C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CA5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41</cp:revision>
  <cp:lastPrinted>2020-01-17T06:08:00Z</cp:lastPrinted>
  <dcterms:created xsi:type="dcterms:W3CDTF">2020-01-11T20:38:00Z</dcterms:created>
  <dcterms:modified xsi:type="dcterms:W3CDTF">2020-01-20T04:17:00Z</dcterms:modified>
</cp:coreProperties>
</file>